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07C16B" w14:textId="77777777" w:rsidR="00C103D5" w:rsidRPr="00201CF6" w:rsidRDefault="00C103D5" w:rsidP="00C103D5">
      <w:pPr>
        <w:rPr>
          <w:b/>
          <w:color w:val="FF0000"/>
          <w:sz w:val="28"/>
        </w:rPr>
      </w:pPr>
      <w:r w:rsidRPr="00201CF6">
        <w:rPr>
          <w:b/>
          <w:color w:val="FF0000"/>
          <w:sz w:val="28"/>
        </w:rPr>
        <w:t>Name badges</w:t>
      </w:r>
    </w:p>
    <w:p w14:paraId="7893F032" w14:textId="77777777" w:rsidR="00C103D5" w:rsidRDefault="00C103D5" w:rsidP="00C103D5">
      <w:r w:rsidRPr="00A80BE6">
        <w:rPr>
          <w:b/>
        </w:rPr>
        <w:t>1</w:t>
      </w:r>
      <w:r w:rsidRPr="00A80BE6">
        <w:rPr>
          <w:b/>
          <w:vertAlign w:val="superscript"/>
        </w:rPr>
        <w:t>st</w:t>
      </w:r>
      <w:r w:rsidRPr="00A80BE6">
        <w:rPr>
          <w:b/>
        </w:rPr>
        <w:t xml:space="preserve"> Its option </w:t>
      </w:r>
      <w:r>
        <w:t xml:space="preserve">Choose Size/Shape </w:t>
      </w:r>
    </w:p>
    <w:p w14:paraId="5E72B58F" w14:textId="77777777" w:rsidR="00C103D5" w:rsidRDefault="00C103D5" w:rsidP="00C103D5">
      <w:r>
        <w:rPr>
          <w:noProof/>
        </w:rPr>
        <w:drawing>
          <wp:inline distT="0" distB="0" distL="0" distR="0" wp14:anchorId="7695CB74" wp14:editId="6BAB14E7">
            <wp:extent cx="4267200" cy="3211474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ame badges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1548" cy="3214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C117A" w14:textId="77777777" w:rsidR="00C103D5" w:rsidRDefault="00C103D5" w:rsidP="00C103D5">
      <w:r>
        <w:rPr>
          <w:b/>
        </w:rPr>
        <w:t>2</w:t>
      </w:r>
      <w:r w:rsidRPr="00A80BE6">
        <w:rPr>
          <w:b/>
          <w:vertAlign w:val="superscript"/>
        </w:rPr>
        <w:t>nd</w:t>
      </w:r>
      <w:r>
        <w:rPr>
          <w:b/>
        </w:rPr>
        <w:t xml:space="preserve"> </w:t>
      </w:r>
      <w:proofErr w:type="gramStart"/>
      <w:r>
        <w:rPr>
          <w:b/>
        </w:rPr>
        <w:t xml:space="preserve">Option </w:t>
      </w:r>
      <w:r>
        <w:t xml:space="preserve"> Choose</w:t>
      </w:r>
      <w:proofErr w:type="gramEnd"/>
      <w:r>
        <w:t xml:space="preserve"> Background skip the Border Options don’t need to show the Wood Grain Plastic color option</w:t>
      </w:r>
    </w:p>
    <w:p w14:paraId="7127700D" w14:textId="77777777" w:rsidR="00C103D5" w:rsidRDefault="00C103D5" w:rsidP="00C103D5">
      <w:pPr>
        <w:rPr>
          <w:b/>
        </w:rPr>
      </w:pPr>
      <w:r>
        <w:t xml:space="preserve">Skip the </w:t>
      </w:r>
      <w:r>
        <w:rPr>
          <w:b/>
        </w:rPr>
        <w:t xml:space="preserve">Border Option </w:t>
      </w:r>
    </w:p>
    <w:p w14:paraId="110290F2" w14:textId="77777777" w:rsidR="00C103D5" w:rsidRDefault="00C103D5" w:rsidP="00C103D5">
      <w:r>
        <w:rPr>
          <w:b/>
        </w:rPr>
        <w:t>3</w:t>
      </w:r>
      <w:r w:rsidRPr="00A80BE6">
        <w:rPr>
          <w:b/>
          <w:vertAlign w:val="superscript"/>
        </w:rPr>
        <w:t>rd</w:t>
      </w:r>
      <w:r>
        <w:rPr>
          <w:b/>
        </w:rPr>
        <w:t xml:space="preserve"> Option </w:t>
      </w:r>
      <w:r>
        <w:t xml:space="preserve">Fastener show all the options except for the Pocket clip </w:t>
      </w:r>
      <w:proofErr w:type="gramStart"/>
      <w:r>
        <w:t>( I</w:t>
      </w:r>
      <w:proofErr w:type="gramEnd"/>
      <w:r>
        <w:t xml:space="preserve"> will get you all the mages of the </w:t>
      </w:r>
      <w:proofErr w:type="spellStart"/>
      <w:r>
        <w:t>fastner</w:t>
      </w:r>
      <w:proofErr w:type="spellEnd"/>
      <w:r>
        <w:t>)</w:t>
      </w:r>
    </w:p>
    <w:p w14:paraId="2A7F4EE2" w14:textId="77777777" w:rsidR="00C103D5" w:rsidRDefault="00C103D5" w:rsidP="00C103D5">
      <w:pPr>
        <w:rPr>
          <w:b/>
        </w:rPr>
      </w:pPr>
      <w:r>
        <w:t xml:space="preserve">Skip the </w:t>
      </w:r>
      <w:r>
        <w:rPr>
          <w:b/>
        </w:rPr>
        <w:t xml:space="preserve">Border Option </w:t>
      </w:r>
    </w:p>
    <w:p w14:paraId="71020C11" w14:textId="77777777" w:rsidR="00C103D5" w:rsidRDefault="00C103D5" w:rsidP="00C103D5">
      <w:r>
        <w:t xml:space="preserve">Add </w:t>
      </w:r>
      <w:proofErr w:type="gramStart"/>
      <w:r>
        <w:t xml:space="preserve">the </w:t>
      </w:r>
      <w:r>
        <w:rPr>
          <w:b/>
        </w:rPr>
        <w:t xml:space="preserve"> Check</w:t>
      </w:r>
      <w:proofErr w:type="gramEnd"/>
      <w:r>
        <w:rPr>
          <w:b/>
        </w:rPr>
        <w:t xml:space="preserve"> mark box </w:t>
      </w:r>
      <w:r>
        <w:t xml:space="preserve"> to remove the logo background (which user has the option to check mark it)</w:t>
      </w:r>
    </w:p>
    <w:p w14:paraId="01951CBE" w14:textId="77777777" w:rsidR="00C103D5" w:rsidRPr="0016323B" w:rsidRDefault="00C103D5" w:rsidP="00C103D5">
      <w:pPr>
        <w:rPr>
          <w:b/>
        </w:rPr>
      </w:pPr>
      <w:r w:rsidRPr="0016323B">
        <w:rPr>
          <w:b/>
        </w:rPr>
        <w:t>2</w:t>
      </w:r>
      <w:r w:rsidRPr="0016323B">
        <w:rPr>
          <w:b/>
          <w:vertAlign w:val="superscript"/>
        </w:rPr>
        <w:t>nd</w:t>
      </w:r>
      <w:r w:rsidRPr="0016323B">
        <w:rPr>
          <w:b/>
        </w:rPr>
        <w:t xml:space="preserve"> </w:t>
      </w:r>
      <w:proofErr w:type="gramStart"/>
      <w:r w:rsidRPr="0016323B">
        <w:rPr>
          <w:b/>
        </w:rPr>
        <w:t xml:space="preserve">Option </w:t>
      </w:r>
      <w:r>
        <w:t xml:space="preserve"> Choose</w:t>
      </w:r>
      <w:proofErr w:type="gramEnd"/>
      <w:r>
        <w:t xml:space="preserve"> Background don’t need to show the Wood Grain Plastic color option Skip the </w:t>
      </w:r>
      <w:r w:rsidRPr="0016323B">
        <w:rPr>
          <w:b/>
        </w:rPr>
        <w:t xml:space="preserve">Border Option </w:t>
      </w:r>
    </w:p>
    <w:p w14:paraId="507C5A5F" w14:textId="77777777" w:rsidR="00C103D5" w:rsidRDefault="00C103D5" w:rsidP="00C103D5">
      <w:r w:rsidRPr="0016323B">
        <w:rPr>
          <w:b/>
        </w:rPr>
        <w:t>3</w:t>
      </w:r>
      <w:r w:rsidRPr="0016323B">
        <w:rPr>
          <w:b/>
          <w:vertAlign w:val="superscript"/>
        </w:rPr>
        <w:t>rd</w:t>
      </w:r>
      <w:r w:rsidRPr="0016323B">
        <w:rPr>
          <w:b/>
        </w:rPr>
        <w:t xml:space="preserve"> Option </w:t>
      </w:r>
      <w:r>
        <w:t xml:space="preserve">Fastener </w:t>
      </w:r>
      <w:bookmarkStart w:id="0" w:name="_GoBack"/>
      <w:bookmarkEnd w:id="0"/>
    </w:p>
    <w:p w14:paraId="4DA3D4F0" w14:textId="77777777" w:rsidR="00C103D5" w:rsidRPr="0016323B" w:rsidRDefault="00C103D5" w:rsidP="00C103D5">
      <w:pPr>
        <w:rPr>
          <w:b/>
        </w:rPr>
      </w:pPr>
      <w:r>
        <w:t xml:space="preserve">Skip the </w:t>
      </w:r>
      <w:r w:rsidRPr="0016323B">
        <w:rPr>
          <w:b/>
        </w:rPr>
        <w:t xml:space="preserve">Border Option </w:t>
      </w:r>
    </w:p>
    <w:p w14:paraId="212CEC1B" w14:textId="77777777" w:rsidR="00C103D5" w:rsidRDefault="00C103D5" w:rsidP="00C103D5">
      <w:r>
        <w:t xml:space="preserve">Add </w:t>
      </w:r>
      <w:proofErr w:type="gramStart"/>
      <w:r>
        <w:t xml:space="preserve">the </w:t>
      </w:r>
      <w:r w:rsidRPr="0016323B">
        <w:rPr>
          <w:b/>
        </w:rPr>
        <w:t xml:space="preserve"> Check</w:t>
      </w:r>
      <w:proofErr w:type="gramEnd"/>
      <w:r w:rsidRPr="0016323B">
        <w:rPr>
          <w:b/>
        </w:rPr>
        <w:t xml:space="preserve"> mark box </w:t>
      </w:r>
      <w:r>
        <w:t xml:space="preserve"> to remove the logo background (which user has the option to check mark it)</w:t>
      </w:r>
    </w:p>
    <w:p w14:paraId="08D7BD8A" w14:textId="77777777" w:rsidR="00556B12" w:rsidRDefault="00556B12" w:rsidP="00C103D5"/>
    <w:sectPr w:rsidR="00556B12" w:rsidSect="00C103D5">
      <w:pgSz w:w="12240" w:h="15840"/>
      <w:pgMar w:top="426" w:right="474" w:bottom="1440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MTW3tDQzMzSzNDVU0lEKTi0uzszPAykwrAUAry2IoCwAAAA="/>
  </w:docVars>
  <w:rsids>
    <w:rsidRoot w:val="008E246B"/>
    <w:rsid w:val="00556B12"/>
    <w:rsid w:val="008E246B"/>
    <w:rsid w:val="00C10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0D0D66-64BC-4192-A6D0-B3EB6CD6DF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103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0</Words>
  <Characters>575</Characters>
  <Application>Microsoft Office Word</Application>
  <DocSecurity>0</DocSecurity>
  <Lines>4</Lines>
  <Paragraphs>1</Paragraphs>
  <ScaleCrop>false</ScaleCrop>
  <Company/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kander Singh</dc:creator>
  <cp:keywords/>
  <dc:description/>
  <cp:lastModifiedBy>Sikander Singh</cp:lastModifiedBy>
  <cp:revision>2</cp:revision>
  <dcterms:created xsi:type="dcterms:W3CDTF">2019-01-22T15:49:00Z</dcterms:created>
  <dcterms:modified xsi:type="dcterms:W3CDTF">2019-01-22T15:51:00Z</dcterms:modified>
</cp:coreProperties>
</file>